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Trainee Hairdresser</w:t>
      </w:r>
    </w:p>
    <w:bookmarkEnd w:id="20"/>
    <w:p>
      <w:pPr>
        <w:pStyle w:val="BodyText"/>
      </w:pPr>
      <w:r>
        <w:t xml:space="preserve">Your Name</w:t>
      </w:r>
      <w:r>
        <w:br/>
      </w:r>
      <w:r>
        <w:t xml:space="preserve">Address Line 1</w:t>
      </w:r>
      <w:r>
        <w:br/>
      </w:r>
      <w:r>
        <w:t xml:space="preserve">Address Line 2, Lagos State</w:t>
      </w:r>
      <w:r>
        <w:br/>
      </w:r>
      <w:r>
        <w:t xml:space="preserve">Email Address | Phone Number</w:t>
      </w:r>
    </w:p>
    <w:p>
      <w:pPr>
        <w:pStyle w:val="BodyText"/>
      </w:pPr>
      <w:r>
        <w:t xml:space="preserve">Date: October 26, 2023</w:t>
      </w:r>
    </w:p>
    <w:p>
      <w:pPr>
        <w:pStyle w:val="BodyText"/>
      </w:pPr>
      <w:r>
        <w:t xml:space="preserve">The Management</w:t>
      </w:r>
      <w:r>
        <w:br/>
      </w:r>
      <w:r>
        <w:t xml:space="preserve">Prestige Salon &amp; Academy</w:t>
      </w:r>
      <w:r>
        <w:br/>
      </w:r>
      <w:r>
        <w:t xml:space="preserve">15 Marina Drive, Ikoyi</w:t>
      </w:r>
      <w:r>
        <w:br/>
      </w:r>
      <w:r>
        <w:t xml:space="preserve">Lagos, Nigeria</w:t>
      </w:r>
    </w:p>
    <w:bookmarkStart w:id="21" w:name="X1b5346b4194db4f8a923a850d5210cd360b43f3"/>
    <w:p>
      <w:pPr>
        <w:pStyle w:val="Heading2"/>
      </w:pPr>
      <w:r>
        <w:t xml:space="preserve">Subject: Internship Application Letter for Hairdresser Trainee Position</w:t>
      </w:r>
    </w:p>
    <w:p>
      <w:pPr>
        <w:pStyle w:val="FirstParagraph"/>
      </w:pPr>
      <w:r>
        <w:t xml:space="preserve">Dear Management Team of Prestige Salon &amp; Academy,</w:t>
      </w:r>
    </w:p>
    <w:p>
      <w:pPr>
        <w:pStyle w:val="BodyText"/>
      </w:pPr>
      <w:r>
        <w:t xml:space="preserve">I am writing with profound enthusiasm to submit my Internship Application Letter for the Trainee Hairdresser position at your esteemed establishment in Nigeria Lagos. As a passionate beauty student deeply committed to mastering the art of hairdressing within Africa's most dynamic fashion capital, I believe Prestige Salon &amp; Academy represents the ideal environment to launch my professional journey. Having grown up amidst Lagos' vibrant cultural tapestry where hair is both art and identity, I am eager to contribute my skills while learning from Nigeria's premier beauty institution.</w:t>
      </w:r>
    </w:p>
    <w:p>
      <w:pPr>
        <w:pStyle w:val="BodyText"/>
      </w:pPr>
      <w:r>
        <w:t xml:space="preserve">My academic foundation in Cosmetology at the Lagos State School of Beauty Arts (2021-2023) provided rigorous training in cutting-edge techniques including precision layering, color theory for diverse skin tones, and chemical treatments. I completed 6 months of supervised practice at "AfroBloom Studio" in Surulere – a salon celebrated for its natural hair expertise – where I assisted licensed professionals with client consultations, shampooing services, and basic styling under strict hygiene protocols. This experience solidified my understanding of Lagos' unique market demands: from the intricate braiding traditions of Yoruba culture to contemporary weave installations favored by Lagosian socialites. The city's relentless pace has taught me that exceptional hairdressing is not merely technical skill but cultural intelligence – a lesson I carry into every internship opportunity.</w:t>
      </w:r>
    </w:p>
    <w:p>
      <w:pPr>
        <w:pStyle w:val="BodyText"/>
      </w:pPr>
      <w:r>
        <w:t xml:space="preserve">What particularly excites me about applying for this Hairdresser internship in Nigeria Lagos is the unparalleled access to industry innovation. Lagos isn't just another city; it's Africa's beauty laboratory where global trends fuse with indigenous artistry. Your academy’s reputation for training professionals who grace red carpets at the Nigerian Entertainment Awards and style top Nollywood celebrities aligns perfectly with my ambition to become a culturally conscious hair artist. I’ve followed your team’s work in styling the "Lagos Fashion Week" collections and admire how you integrate traditional Nigerian adornments with modern cuts – a philosophy I intend to champion in my career.</w:t>
      </w:r>
    </w:p>
    <w:p>
      <w:pPr>
        <w:pStyle w:val="BodyText"/>
      </w:pPr>
      <w:r>
        <w:t xml:space="preserve">My technical competencies extend beyond classroom training. I am proficient in using professional tools including high-end shears, texturizing equipment, and color application systems. During my time at AfroBloom Studio, I mastered the "Lagos Blowout" technique – a signature style blending deep conditioning with heat styling that became a client favorite for weddings and corporate events. I also developed strong interpersonal skills through managing diverse clientele: from young professionals seeking bold color transformations to elderly clients requiring culturally sensitive natural hair care. In Nigeria Lagos, where hair salons are community hubs, I understand that every appointment is a chance to build trust – something I prioritize above all.</w:t>
      </w:r>
    </w:p>
    <w:p>
      <w:pPr>
        <w:pStyle w:val="BodyText"/>
      </w:pPr>
      <w:r>
        <w:t xml:space="preserve">What sets me apart as a candidate for your Hairdresser internship is my commitment to continuous learning within Nigeria's evolving beauty landscape. While training at Lagos State School, I attended the "African Beauty Innovators Summit" where industry leaders discussed sustainable practices and Afrocentric product development – knowledge I've already applied in recommending locally-made oils to clients. I actively study emerging trends through Lagos-based platforms like "Naija Hair Bloggers" and follow pioneers such as Adesola Akinmuyiwa, whose work embodies the fusion of tradition and modernity that defines our city's beauty scene. For this reason, I am especially drawn to Prestige Salon's partnership with the Nigerian Beauty Council – an initiative I hope to contribute to during my internship.</w:t>
      </w:r>
    </w:p>
    <w:p>
      <w:pPr>
        <w:pStyle w:val="BodyText"/>
      </w:pPr>
      <w:r>
        <w:t xml:space="preserve">As a young professional navigating Nigeria Lagos' competitive beauty market, I recognize that true growth requires more than technical skill. The city demands cultural fluency, resilience against industry pressures, and an unwavering commitment to client satisfaction. During my volunteer work at the "Blessing for Girls" NGO in Surulere (2022), I provided free hair services to underprivileged youth while educating them on healthy hair practices – a role that taught me how beauty services can empower communities. This experience reinforced my belief that a Hairdresser's role transcends aesthetics; it’s about building confidence, especially in Lagos where personal image significantly impacts economic opportunities.</w:t>
      </w:r>
    </w:p>
    <w:p>
      <w:pPr>
        <w:pStyle w:val="BodyText"/>
      </w:pPr>
      <w:r>
        <w:t xml:space="preserve">I am particularly drawn to Prestige Salon &amp; Academy’s emphasis on holistic development – your internship program includes mentorship from certified specialists, access to international workshops, and client management training. I would be honored to contribute my energy to your team while absorbing the nuanced approaches that make Lagos hair salons world-class. My availability begins January 15, 2024 for a six-month internship period, with full commitment to both salon operations and academic requirements.</w:t>
      </w:r>
    </w:p>
    <w:p>
      <w:pPr>
        <w:pStyle w:val="BodyText"/>
      </w:pPr>
      <w:r>
        <w:t xml:space="preserve">Lagos has long been my inspiration. Growing up in a household where hair care was ritual – from intricate gele arrangements for weddings to daily moisturizing routines – I witnessed how hairstyles communicate heritage, status, and joy. This cultural immersion fuels my desire to honor Nigeria's beauty legacy while innovating for its future. As you continue shaping the next generation of African hair artists through your Lagos-based academy, I am eager to become a testament to your mentorship’s impact.</w:t>
      </w:r>
    </w:p>
    <w:p>
      <w:pPr>
        <w:pStyle w:val="BodyText"/>
      </w:pPr>
      <w:r>
        <w:t xml:space="preserve">Thank you for considering my Internship Application Letter. I have attached my detailed portfolio showcasing before/after transformations, certification documents, and references from two industry professionals in Nigeria Lagos. I welcome the opportunity to discuss how my skills align with Prestige Salon &amp; Academy's vision at your earliest convenience. Please contact me via email or phone to schedule an interview.</w:t>
      </w:r>
    </w:p>
    <w:p>
      <w:pPr>
        <w:pStyle w:val="BodyText"/>
      </w:pPr>
      <w:r>
        <w:t xml:space="preserve">With immense respect for your legacy in Nigerian beauty,</w:t>
      </w:r>
    </w:p>
    <w:p>
      <w:pPr>
        <w:pStyle w:val="BodyText"/>
      </w:pPr>
      <w:r>
        <w:rPr>
          <w:bCs/>
          <w:b/>
        </w:rPr>
        <w:t xml:space="preserve">Your Name</w:t>
      </w:r>
    </w:p>
    <w:p>
      <w:pPr>
        <w:pStyle w:val="BodyText"/>
      </w:pPr>
      <w:r>
        <w:t xml:space="preserve">Trainee Hairdresser | Cosmetology Graduate</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meeting the required minimum length for the Internship Application Letter.</w:t>
      </w:r>
    </w:p>
    <w:p>
      <w:pPr>
        <w:pStyle w:val="BodyText"/>
      </w:pPr>
      <w:r>
        <w:rPr>
          <w:iCs/>
          <w:i/>
        </w:rPr>
        <w:t xml:space="preserve">Note: All references to Nigeria Lagos appear organically throughout the text as specified in your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06:41:33Z</dcterms:created>
  <dcterms:modified xsi:type="dcterms:W3CDTF">2026-07-24T06:41:33Z</dcterms:modified>
</cp:coreProperties>
</file>

<file path=docProps/custom.xml><?xml version="1.0" encoding="utf-8"?>
<Properties xmlns="http://schemas.openxmlformats.org/officeDocument/2006/custom-properties" xmlns:vt="http://schemas.openxmlformats.org/officeDocument/2006/docPropsVTypes"/>
</file>